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492B69" w14:textId="7794ED3E" w:rsidR="00221BBB" w:rsidRDefault="007C41F9">
      <w:r>
        <w:rPr>
          <w:noProof/>
        </w:rPr>
        <mc:AlternateContent>
          <mc:Choice Requires="wps">
            <w:drawing>
              <wp:anchor distT="45720" distB="45720" distL="114300" distR="114300" simplePos="0" relativeHeight="251661312" behindDoc="0" locked="0" layoutInCell="1" allowOverlap="1" wp14:anchorId="275E49E1" wp14:editId="462128E2">
                <wp:simplePos x="0" y="0"/>
                <wp:positionH relativeFrom="column">
                  <wp:posOffset>24130</wp:posOffset>
                </wp:positionH>
                <wp:positionV relativeFrom="paragraph">
                  <wp:posOffset>65074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5882326" w14:textId="2EB8149C" w:rsidR="00626322" w:rsidRPr="00AD680D" w:rsidRDefault="00626322">
                            <w:r w:rsidRPr="00AD680D">
                              <w:t>Project: Pebble</w:t>
                            </w:r>
                          </w:p>
                          <w:p w14:paraId="66FB822E" w14:textId="023F6E3D" w:rsidR="00626322" w:rsidRPr="00AD680D" w:rsidRDefault="00626322">
                            <w:r w:rsidRPr="00AD680D">
                              <w:t>Name: Tanvir Bhachu</w:t>
                            </w:r>
                          </w:p>
                          <w:p w14:paraId="5674D3EE" w14:textId="4F67B5EA" w:rsidR="00626322" w:rsidRPr="00AD680D" w:rsidRDefault="00626322">
                            <w:r w:rsidRPr="00AD680D">
                              <w:t>Team: Karan Thakur, Kunwar Singh</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75E49E1" id="_x0000_t202" coordsize="21600,21600" o:spt="202" path="m,l,21600r21600,l21600,xe">
                <v:stroke joinstyle="miter"/>
                <v:path gradientshapeok="t" o:connecttype="rect"/>
              </v:shapetype>
              <v:shape id="Text Box 2" o:spid="_x0000_s1026" type="#_x0000_t202" style="position:absolute;margin-left:1.9pt;margin-top:512.4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" filled="f" stroked="f">
                <v:textbox style="mso-fit-shape-to-text:t">
                  <w:txbxContent>
                    <w:p w14:paraId="55882326" w14:textId="2EB8149C" w:rsidR="00626322" w:rsidRPr="00AD680D" w:rsidRDefault="00626322">
                      <w:r w:rsidRPr="00AD680D">
                        <w:t>Project: Pebble</w:t>
                      </w:r>
                    </w:p>
                    <w:p w14:paraId="66FB822E" w14:textId="023F6E3D" w:rsidR="00626322" w:rsidRPr="00AD680D" w:rsidRDefault="00626322">
                      <w:r w:rsidRPr="00AD680D">
                        <w:t>Name: Tanvir Bhachu</w:t>
                      </w:r>
                    </w:p>
                    <w:p w14:paraId="5674D3EE" w14:textId="4F67B5EA" w:rsidR="00626322" w:rsidRPr="00AD680D" w:rsidRDefault="00626322">
                      <w:r w:rsidRPr="00AD680D">
                        <w:t>Team: Karan Thakur, Kunwar Singh</w:t>
                      </w:r>
                    </w:p>
                  </w:txbxContent>
                </v:textbox>
                <w10:wrap type="square"/>
              </v:shape>
            </w:pict>
          </mc:Fallback>
        </mc:AlternateContent>
      </w:r>
      <w:r>
        <w:rPr>
          <w:noProof/>
        </w:rPr>
        <mc:AlternateContent>
          <mc:Choice Requires="wps">
            <w:drawing>
              <wp:anchor distT="0" distB="0" distL="114300" distR="114300" simplePos="0" relativeHeight="251659264" behindDoc="1" locked="0" layoutInCell="1" allowOverlap="1" wp14:anchorId="068D4C3D" wp14:editId="29EF1A08">
                <wp:simplePos x="0" y="0"/>
                <wp:positionH relativeFrom="margin">
                  <wp:align>center</wp:align>
                </wp:positionH>
                <wp:positionV relativeFrom="page">
                  <wp:posOffset>7048500</wp:posOffset>
                </wp:positionV>
                <wp:extent cx="8820150" cy="1809750"/>
                <wp:effectExtent l="0" t="0" r="0" b="0"/>
                <wp:wrapNone/>
                <wp:docPr id="3" name="Rectangle 3"/>
                <wp:cNvGraphicFramePr/>
                <a:graphic xmlns:a="http://schemas.openxmlformats.org/drawingml/2006/main">
                  <a:graphicData uri="http://schemas.microsoft.com/office/word/2010/wordprocessingShape">
                    <wps:wsp>
                      <wps:cNvSpPr/>
                      <wps:spPr>
                        <a:xfrm>
                          <a:off x="0" y="0"/>
                          <a:ext cx="8820150" cy="1809750"/>
                        </a:xfrm>
                        <a:prstGeom prst="rect">
                          <a:avLst/>
                        </a:prstGeom>
                        <a:solidFill>
                          <a:srgbClr val="DF661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063925" id="Rectangle 3" o:spid="_x0000_s1026" style="position:absolute;margin-left:0;margin-top:555pt;width:694.5pt;height:142.5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" fillcolor="#df6613" stroked="f" strokeweight="1pt">
                <w10:wrap anchorx="margin" anchory="page"/>
              </v:rect>
            </w:pict>
          </mc:Fallback>
        </mc:AlternateContent>
      </w:r>
      <w:r>
        <w:rPr>
          <w:noProof/>
        </w:rPr>
        <w:drawing>
          <wp:anchor distT="0" distB="0" distL="114300" distR="114300" simplePos="0" relativeHeight="251658240" behindDoc="0" locked="0" layoutInCell="1" allowOverlap="1" wp14:anchorId="408E300F" wp14:editId="4B73FAC1">
            <wp:simplePos x="0" y="0"/>
            <wp:positionH relativeFrom="column">
              <wp:posOffset>276446</wp:posOffset>
            </wp:positionH>
            <wp:positionV relativeFrom="paragraph">
              <wp:posOffset>191386</wp:posOffset>
            </wp:positionV>
            <wp:extent cx="5720080" cy="3856355"/>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20080" cy="3856355"/>
                    </a:xfrm>
                    <a:prstGeom prst="rect">
                      <a:avLst/>
                    </a:prstGeom>
                    <a:noFill/>
                    <a:ln>
                      <a:noFill/>
                    </a:ln>
                  </pic:spPr>
                </pic:pic>
              </a:graphicData>
            </a:graphic>
            <wp14:sizeRelH relativeFrom="page">
              <wp14:pctWidth>0</wp14:pctWidth>
            </wp14:sizeRelH>
            <wp14:sizeRelV relativeFrom="page">
              <wp14:pctHeight>0</wp14:pctHeight>
            </wp14:sizeRelV>
          </wp:anchor>
        </w:drawing>
      </w:r>
      <w:r w:rsidR="00221BBB">
        <w:br w:type="page"/>
      </w:r>
    </w:p>
    <w:sdt>
      <w:sdtPr>
        <w:rPr>
          <w:rFonts w:asciiTheme="minorHAnsi" w:eastAsiaTheme="minorHAnsi" w:hAnsiTheme="minorHAnsi" w:cstheme="minorBidi"/>
          <w:color w:val="auto"/>
          <w:sz w:val="22"/>
          <w:szCs w:val="22"/>
          <w:lang w:val="en-AU"/>
        </w:rPr>
        <w:id w:val="-146979155"/>
        <w:docPartObj>
          <w:docPartGallery w:val="Table of Contents"/>
          <w:docPartUnique/>
        </w:docPartObj>
      </w:sdtPr>
      <w:sdtEndPr>
        <w:rPr>
          <w:b/>
          <w:bCs/>
          <w:noProof/>
        </w:rPr>
      </w:sdtEndPr>
      <w:sdtContent>
        <w:p w14:paraId="08FB5259" w14:textId="568845EB" w:rsidR="00C9678D" w:rsidRDefault="00C9678D">
          <w:pPr>
            <w:pStyle w:val="TOCHeading"/>
          </w:pPr>
          <w:r>
            <w:t>Table of Contents</w:t>
          </w:r>
        </w:p>
        <w:p w14:paraId="7CFAA8CB" w14:textId="569D3736" w:rsidR="007C41F9" w:rsidRDefault="00C9678D">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24719079" w:history="1">
            <w:r w:rsidR="007C41F9" w:rsidRPr="00BD2833">
              <w:rPr>
                <w:rStyle w:val="Hyperlink"/>
                <w:noProof/>
              </w:rPr>
              <w:t>Introduction</w:t>
            </w:r>
            <w:r w:rsidR="007C41F9">
              <w:rPr>
                <w:noProof/>
                <w:webHidden/>
              </w:rPr>
              <w:tab/>
            </w:r>
            <w:r w:rsidR="007C41F9">
              <w:rPr>
                <w:noProof/>
                <w:webHidden/>
              </w:rPr>
              <w:fldChar w:fldCharType="begin"/>
            </w:r>
            <w:r w:rsidR="007C41F9">
              <w:rPr>
                <w:noProof/>
                <w:webHidden/>
              </w:rPr>
              <w:instrText xml:space="preserve"> PAGEREF _Toc24719079 \h </w:instrText>
            </w:r>
            <w:r w:rsidR="007C41F9">
              <w:rPr>
                <w:noProof/>
                <w:webHidden/>
              </w:rPr>
            </w:r>
            <w:r w:rsidR="007C41F9">
              <w:rPr>
                <w:noProof/>
                <w:webHidden/>
              </w:rPr>
              <w:fldChar w:fldCharType="separate"/>
            </w:r>
            <w:r w:rsidR="00626322">
              <w:rPr>
                <w:noProof/>
                <w:webHidden/>
              </w:rPr>
              <w:t>3</w:t>
            </w:r>
            <w:r w:rsidR="007C41F9">
              <w:rPr>
                <w:noProof/>
                <w:webHidden/>
              </w:rPr>
              <w:fldChar w:fldCharType="end"/>
            </w:r>
          </w:hyperlink>
        </w:p>
        <w:p w14:paraId="372A61E4" w14:textId="373FF3CC" w:rsidR="007C41F9" w:rsidRDefault="007C41F9">
          <w:pPr>
            <w:pStyle w:val="TOC1"/>
            <w:tabs>
              <w:tab w:val="right" w:leader="dot" w:pos="9016"/>
            </w:tabs>
            <w:rPr>
              <w:rFonts w:eastAsiaTheme="minorEastAsia"/>
              <w:noProof/>
              <w:lang w:eastAsia="en-AU"/>
            </w:rPr>
          </w:pPr>
          <w:hyperlink w:anchor="_Toc24719080" w:history="1">
            <w:r w:rsidRPr="00BD2833">
              <w:rPr>
                <w:rStyle w:val="Hyperlink"/>
                <w:noProof/>
              </w:rPr>
              <w:t>What goals did you set for your project?</w:t>
            </w:r>
            <w:r>
              <w:rPr>
                <w:noProof/>
                <w:webHidden/>
              </w:rPr>
              <w:tab/>
            </w:r>
            <w:r>
              <w:rPr>
                <w:noProof/>
                <w:webHidden/>
              </w:rPr>
              <w:fldChar w:fldCharType="begin"/>
            </w:r>
            <w:r>
              <w:rPr>
                <w:noProof/>
                <w:webHidden/>
              </w:rPr>
              <w:instrText xml:space="preserve"> PAGEREF _Toc24719080 \h </w:instrText>
            </w:r>
            <w:r>
              <w:rPr>
                <w:noProof/>
                <w:webHidden/>
              </w:rPr>
            </w:r>
            <w:r>
              <w:rPr>
                <w:noProof/>
                <w:webHidden/>
              </w:rPr>
              <w:fldChar w:fldCharType="separate"/>
            </w:r>
            <w:r w:rsidR="00626322">
              <w:rPr>
                <w:noProof/>
                <w:webHidden/>
              </w:rPr>
              <w:t>3</w:t>
            </w:r>
            <w:r>
              <w:rPr>
                <w:noProof/>
                <w:webHidden/>
              </w:rPr>
              <w:fldChar w:fldCharType="end"/>
            </w:r>
          </w:hyperlink>
        </w:p>
        <w:p w14:paraId="6FFA4244" w14:textId="4D064D86" w:rsidR="007C41F9" w:rsidRDefault="007C41F9">
          <w:pPr>
            <w:pStyle w:val="TOC1"/>
            <w:tabs>
              <w:tab w:val="right" w:leader="dot" w:pos="9016"/>
            </w:tabs>
            <w:rPr>
              <w:rFonts w:eastAsiaTheme="minorEastAsia"/>
              <w:noProof/>
              <w:lang w:eastAsia="en-AU"/>
            </w:rPr>
          </w:pPr>
          <w:hyperlink w:anchor="_Toc24719081" w:history="1">
            <w:r w:rsidRPr="00BD2833">
              <w:rPr>
                <w:rStyle w:val="Hyperlink"/>
                <w:noProof/>
              </w:rPr>
              <w:t>Did your group achieve the goals you set for your project?</w:t>
            </w:r>
            <w:r>
              <w:rPr>
                <w:noProof/>
                <w:webHidden/>
              </w:rPr>
              <w:tab/>
            </w:r>
            <w:r>
              <w:rPr>
                <w:noProof/>
                <w:webHidden/>
              </w:rPr>
              <w:fldChar w:fldCharType="begin"/>
            </w:r>
            <w:r>
              <w:rPr>
                <w:noProof/>
                <w:webHidden/>
              </w:rPr>
              <w:instrText xml:space="preserve"> PAGEREF _Toc24719081 \h </w:instrText>
            </w:r>
            <w:r>
              <w:rPr>
                <w:noProof/>
                <w:webHidden/>
              </w:rPr>
            </w:r>
            <w:r>
              <w:rPr>
                <w:noProof/>
                <w:webHidden/>
              </w:rPr>
              <w:fldChar w:fldCharType="separate"/>
            </w:r>
            <w:r w:rsidR="00626322">
              <w:rPr>
                <w:noProof/>
                <w:webHidden/>
              </w:rPr>
              <w:t>3</w:t>
            </w:r>
            <w:r>
              <w:rPr>
                <w:noProof/>
                <w:webHidden/>
              </w:rPr>
              <w:fldChar w:fldCharType="end"/>
            </w:r>
          </w:hyperlink>
        </w:p>
        <w:p w14:paraId="6ECD0DC1" w14:textId="6C67B44C" w:rsidR="007C41F9" w:rsidRDefault="007C41F9">
          <w:pPr>
            <w:pStyle w:val="TOC1"/>
            <w:tabs>
              <w:tab w:val="right" w:leader="dot" w:pos="9016"/>
            </w:tabs>
            <w:rPr>
              <w:rFonts w:eastAsiaTheme="minorEastAsia"/>
              <w:noProof/>
              <w:lang w:eastAsia="en-AU"/>
            </w:rPr>
          </w:pPr>
          <w:hyperlink w:anchor="_Toc24719082" w:history="1">
            <w:r w:rsidRPr="00BD2833">
              <w:rPr>
                <w:rStyle w:val="Hyperlink"/>
                <w:noProof/>
              </w:rPr>
              <w:t>What will success for your project look like?</w:t>
            </w:r>
            <w:r>
              <w:rPr>
                <w:noProof/>
                <w:webHidden/>
              </w:rPr>
              <w:tab/>
            </w:r>
            <w:r>
              <w:rPr>
                <w:noProof/>
                <w:webHidden/>
              </w:rPr>
              <w:fldChar w:fldCharType="begin"/>
            </w:r>
            <w:r>
              <w:rPr>
                <w:noProof/>
                <w:webHidden/>
              </w:rPr>
              <w:instrText xml:space="preserve"> PAGEREF _Toc24719082 \h </w:instrText>
            </w:r>
            <w:r>
              <w:rPr>
                <w:noProof/>
                <w:webHidden/>
              </w:rPr>
            </w:r>
            <w:r>
              <w:rPr>
                <w:noProof/>
                <w:webHidden/>
              </w:rPr>
              <w:fldChar w:fldCharType="separate"/>
            </w:r>
            <w:r w:rsidR="00626322">
              <w:rPr>
                <w:noProof/>
                <w:webHidden/>
              </w:rPr>
              <w:t>3</w:t>
            </w:r>
            <w:r>
              <w:rPr>
                <w:noProof/>
                <w:webHidden/>
              </w:rPr>
              <w:fldChar w:fldCharType="end"/>
            </w:r>
          </w:hyperlink>
        </w:p>
        <w:p w14:paraId="4B95AA69" w14:textId="09721AAD" w:rsidR="007C41F9" w:rsidRDefault="007C41F9">
          <w:pPr>
            <w:pStyle w:val="TOC1"/>
            <w:tabs>
              <w:tab w:val="right" w:leader="dot" w:pos="9016"/>
            </w:tabs>
            <w:rPr>
              <w:rFonts w:eastAsiaTheme="minorEastAsia"/>
              <w:noProof/>
              <w:lang w:eastAsia="en-AU"/>
            </w:rPr>
          </w:pPr>
          <w:hyperlink w:anchor="_Toc24719083" w:history="1">
            <w:r w:rsidRPr="00BD2833">
              <w:rPr>
                <w:rStyle w:val="Hyperlink"/>
                <w:noProof/>
              </w:rPr>
              <w:t>How will you know that you have been successful?</w:t>
            </w:r>
            <w:r>
              <w:rPr>
                <w:noProof/>
                <w:webHidden/>
              </w:rPr>
              <w:tab/>
            </w:r>
            <w:r>
              <w:rPr>
                <w:noProof/>
                <w:webHidden/>
              </w:rPr>
              <w:fldChar w:fldCharType="begin"/>
            </w:r>
            <w:r>
              <w:rPr>
                <w:noProof/>
                <w:webHidden/>
              </w:rPr>
              <w:instrText xml:space="preserve"> PAGEREF _Toc24719083 \h </w:instrText>
            </w:r>
            <w:r>
              <w:rPr>
                <w:noProof/>
                <w:webHidden/>
              </w:rPr>
            </w:r>
            <w:r>
              <w:rPr>
                <w:noProof/>
                <w:webHidden/>
              </w:rPr>
              <w:fldChar w:fldCharType="separate"/>
            </w:r>
            <w:r w:rsidR="00626322">
              <w:rPr>
                <w:noProof/>
                <w:webHidden/>
              </w:rPr>
              <w:t>3</w:t>
            </w:r>
            <w:r>
              <w:rPr>
                <w:noProof/>
                <w:webHidden/>
              </w:rPr>
              <w:fldChar w:fldCharType="end"/>
            </w:r>
          </w:hyperlink>
        </w:p>
        <w:p w14:paraId="47B75D61" w14:textId="44198FC3" w:rsidR="007C41F9" w:rsidRDefault="007C41F9">
          <w:pPr>
            <w:pStyle w:val="TOC1"/>
            <w:tabs>
              <w:tab w:val="right" w:leader="dot" w:pos="9016"/>
            </w:tabs>
            <w:rPr>
              <w:rFonts w:eastAsiaTheme="minorEastAsia"/>
              <w:noProof/>
              <w:lang w:eastAsia="en-AU"/>
            </w:rPr>
          </w:pPr>
          <w:hyperlink w:anchor="_Toc24719084" w:history="1">
            <w:r w:rsidRPr="00BD2833">
              <w:rPr>
                <w:rStyle w:val="Hyperlink"/>
                <w:noProof/>
              </w:rPr>
              <w:t>Describe the three (3) best qualities of your project.</w:t>
            </w:r>
            <w:r>
              <w:rPr>
                <w:noProof/>
                <w:webHidden/>
              </w:rPr>
              <w:tab/>
            </w:r>
            <w:r>
              <w:rPr>
                <w:noProof/>
                <w:webHidden/>
              </w:rPr>
              <w:fldChar w:fldCharType="begin"/>
            </w:r>
            <w:r>
              <w:rPr>
                <w:noProof/>
                <w:webHidden/>
              </w:rPr>
              <w:instrText xml:space="preserve"> PAGEREF _Toc24719084 \h </w:instrText>
            </w:r>
            <w:r>
              <w:rPr>
                <w:noProof/>
                <w:webHidden/>
              </w:rPr>
            </w:r>
            <w:r>
              <w:rPr>
                <w:noProof/>
                <w:webHidden/>
              </w:rPr>
              <w:fldChar w:fldCharType="separate"/>
            </w:r>
            <w:r w:rsidR="00626322">
              <w:rPr>
                <w:noProof/>
                <w:webHidden/>
              </w:rPr>
              <w:t>4</w:t>
            </w:r>
            <w:r>
              <w:rPr>
                <w:noProof/>
                <w:webHidden/>
              </w:rPr>
              <w:fldChar w:fldCharType="end"/>
            </w:r>
          </w:hyperlink>
        </w:p>
        <w:p w14:paraId="608626E8" w14:textId="3DE84B18" w:rsidR="007C41F9" w:rsidRDefault="007C41F9">
          <w:pPr>
            <w:pStyle w:val="TOC1"/>
            <w:tabs>
              <w:tab w:val="right" w:leader="dot" w:pos="9016"/>
            </w:tabs>
            <w:rPr>
              <w:rFonts w:eastAsiaTheme="minorEastAsia"/>
              <w:noProof/>
              <w:lang w:eastAsia="en-AU"/>
            </w:rPr>
          </w:pPr>
          <w:hyperlink w:anchor="_Toc24719085" w:history="1">
            <w:r w:rsidRPr="00BD2833">
              <w:rPr>
                <w:rStyle w:val="Hyperlink"/>
                <w:noProof/>
              </w:rPr>
              <w:t>Describe the three (3) weak qualities of your project.</w:t>
            </w:r>
            <w:r>
              <w:rPr>
                <w:noProof/>
                <w:webHidden/>
              </w:rPr>
              <w:tab/>
            </w:r>
            <w:r>
              <w:rPr>
                <w:noProof/>
                <w:webHidden/>
              </w:rPr>
              <w:fldChar w:fldCharType="begin"/>
            </w:r>
            <w:r>
              <w:rPr>
                <w:noProof/>
                <w:webHidden/>
              </w:rPr>
              <w:instrText xml:space="preserve"> PAGEREF _Toc24719085 \h </w:instrText>
            </w:r>
            <w:r>
              <w:rPr>
                <w:noProof/>
                <w:webHidden/>
              </w:rPr>
            </w:r>
            <w:r>
              <w:rPr>
                <w:noProof/>
                <w:webHidden/>
              </w:rPr>
              <w:fldChar w:fldCharType="separate"/>
            </w:r>
            <w:r w:rsidR="00626322">
              <w:rPr>
                <w:noProof/>
                <w:webHidden/>
              </w:rPr>
              <w:t>4</w:t>
            </w:r>
            <w:r>
              <w:rPr>
                <w:noProof/>
                <w:webHidden/>
              </w:rPr>
              <w:fldChar w:fldCharType="end"/>
            </w:r>
          </w:hyperlink>
        </w:p>
        <w:p w14:paraId="158F75DD" w14:textId="6E84E6BE" w:rsidR="007C41F9" w:rsidRDefault="007C41F9">
          <w:pPr>
            <w:pStyle w:val="TOC1"/>
            <w:tabs>
              <w:tab w:val="right" w:leader="dot" w:pos="9016"/>
            </w:tabs>
            <w:rPr>
              <w:rFonts w:eastAsiaTheme="minorEastAsia"/>
              <w:noProof/>
              <w:lang w:eastAsia="en-AU"/>
            </w:rPr>
          </w:pPr>
          <w:hyperlink w:anchor="_Toc24719086" w:history="1">
            <w:r w:rsidRPr="00BD2833">
              <w:rPr>
                <w:rStyle w:val="Hyperlink"/>
                <w:noProof/>
              </w:rPr>
              <w:t>If you could experience this project again, list five (5) activities you would change.</w:t>
            </w:r>
            <w:r>
              <w:rPr>
                <w:noProof/>
                <w:webHidden/>
              </w:rPr>
              <w:tab/>
            </w:r>
            <w:r>
              <w:rPr>
                <w:noProof/>
                <w:webHidden/>
              </w:rPr>
              <w:fldChar w:fldCharType="begin"/>
            </w:r>
            <w:r>
              <w:rPr>
                <w:noProof/>
                <w:webHidden/>
              </w:rPr>
              <w:instrText xml:space="preserve"> PAGEREF _Toc24719086 \h </w:instrText>
            </w:r>
            <w:r>
              <w:rPr>
                <w:noProof/>
                <w:webHidden/>
              </w:rPr>
            </w:r>
            <w:r>
              <w:rPr>
                <w:noProof/>
                <w:webHidden/>
              </w:rPr>
              <w:fldChar w:fldCharType="separate"/>
            </w:r>
            <w:r w:rsidR="00626322">
              <w:rPr>
                <w:noProof/>
                <w:webHidden/>
              </w:rPr>
              <w:t>4</w:t>
            </w:r>
            <w:r>
              <w:rPr>
                <w:noProof/>
                <w:webHidden/>
              </w:rPr>
              <w:fldChar w:fldCharType="end"/>
            </w:r>
          </w:hyperlink>
        </w:p>
        <w:p w14:paraId="3BA9621F" w14:textId="1D772283" w:rsidR="007C41F9" w:rsidRDefault="007C41F9">
          <w:pPr>
            <w:pStyle w:val="TOC1"/>
            <w:tabs>
              <w:tab w:val="right" w:leader="dot" w:pos="9016"/>
            </w:tabs>
            <w:rPr>
              <w:rFonts w:eastAsiaTheme="minorEastAsia"/>
              <w:noProof/>
              <w:lang w:eastAsia="en-AU"/>
            </w:rPr>
          </w:pPr>
          <w:hyperlink w:anchor="_Toc24719087" w:history="1">
            <w:r w:rsidRPr="00BD2833">
              <w:rPr>
                <w:rStyle w:val="Hyperlink"/>
                <w:noProof/>
              </w:rPr>
              <w:t>Discuss the skills that each member of the project team contributed to the final project.</w:t>
            </w:r>
            <w:r>
              <w:rPr>
                <w:noProof/>
                <w:webHidden/>
              </w:rPr>
              <w:tab/>
            </w:r>
            <w:r>
              <w:rPr>
                <w:noProof/>
                <w:webHidden/>
              </w:rPr>
              <w:fldChar w:fldCharType="begin"/>
            </w:r>
            <w:r>
              <w:rPr>
                <w:noProof/>
                <w:webHidden/>
              </w:rPr>
              <w:instrText xml:space="preserve"> PAGEREF _Toc24719087 \h </w:instrText>
            </w:r>
            <w:r>
              <w:rPr>
                <w:noProof/>
                <w:webHidden/>
              </w:rPr>
            </w:r>
            <w:r>
              <w:rPr>
                <w:noProof/>
                <w:webHidden/>
              </w:rPr>
              <w:fldChar w:fldCharType="separate"/>
            </w:r>
            <w:r w:rsidR="00626322">
              <w:rPr>
                <w:noProof/>
                <w:webHidden/>
              </w:rPr>
              <w:t>5</w:t>
            </w:r>
            <w:r>
              <w:rPr>
                <w:noProof/>
                <w:webHidden/>
              </w:rPr>
              <w:fldChar w:fldCharType="end"/>
            </w:r>
          </w:hyperlink>
        </w:p>
        <w:p w14:paraId="6C2619FF" w14:textId="3920D90D" w:rsidR="007C41F9" w:rsidRDefault="007C41F9">
          <w:pPr>
            <w:pStyle w:val="TOC1"/>
            <w:tabs>
              <w:tab w:val="right" w:leader="dot" w:pos="9016"/>
            </w:tabs>
            <w:rPr>
              <w:rFonts w:eastAsiaTheme="minorEastAsia"/>
              <w:noProof/>
              <w:lang w:eastAsia="en-AU"/>
            </w:rPr>
          </w:pPr>
          <w:hyperlink w:anchor="_Toc24719088" w:history="1">
            <w:r w:rsidRPr="00BD2833">
              <w:rPr>
                <w:rStyle w:val="Hyperlink"/>
                <w:noProof/>
              </w:rPr>
              <w:t>Describe how your project will support the United Nations in achieving their goal – based on your nominated Sustainable Development Goal</w:t>
            </w:r>
            <w:r>
              <w:rPr>
                <w:noProof/>
                <w:webHidden/>
              </w:rPr>
              <w:tab/>
            </w:r>
            <w:r>
              <w:rPr>
                <w:noProof/>
                <w:webHidden/>
              </w:rPr>
              <w:fldChar w:fldCharType="begin"/>
            </w:r>
            <w:r>
              <w:rPr>
                <w:noProof/>
                <w:webHidden/>
              </w:rPr>
              <w:instrText xml:space="preserve"> PAGEREF _Toc24719088 \h </w:instrText>
            </w:r>
            <w:r>
              <w:rPr>
                <w:noProof/>
                <w:webHidden/>
              </w:rPr>
            </w:r>
            <w:r>
              <w:rPr>
                <w:noProof/>
                <w:webHidden/>
              </w:rPr>
              <w:fldChar w:fldCharType="separate"/>
            </w:r>
            <w:r w:rsidR="00626322">
              <w:rPr>
                <w:noProof/>
                <w:webHidden/>
              </w:rPr>
              <w:t>5</w:t>
            </w:r>
            <w:r>
              <w:rPr>
                <w:noProof/>
                <w:webHidden/>
              </w:rPr>
              <w:fldChar w:fldCharType="end"/>
            </w:r>
          </w:hyperlink>
        </w:p>
        <w:p w14:paraId="0CC04A92" w14:textId="251753FC" w:rsidR="007C41F9" w:rsidRDefault="007C41F9">
          <w:pPr>
            <w:pStyle w:val="TOC1"/>
            <w:tabs>
              <w:tab w:val="right" w:leader="dot" w:pos="9016"/>
            </w:tabs>
            <w:rPr>
              <w:rFonts w:eastAsiaTheme="minorEastAsia"/>
              <w:noProof/>
              <w:lang w:eastAsia="en-AU"/>
            </w:rPr>
          </w:pPr>
          <w:hyperlink w:anchor="_Toc24719089" w:history="1">
            <w:r w:rsidRPr="00BD2833">
              <w:rPr>
                <w:rStyle w:val="Hyperlink"/>
                <w:noProof/>
              </w:rPr>
              <w:t>Additional comments or suggestions</w:t>
            </w:r>
            <w:r>
              <w:rPr>
                <w:noProof/>
                <w:webHidden/>
              </w:rPr>
              <w:tab/>
            </w:r>
            <w:r>
              <w:rPr>
                <w:noProof/>
                <w:webHidden/>
              </w:rPr>
              <w:fldChar w:fldCharType="begin"/>
            </w:r>
            <w:r>
              <w:rPr>
                <w:noProof/>
                <w:webHidden/>
              </w:rPr>
              <w:instrText xml:space="preserve"> PAGEREF _Toc24719089 \h </w:instrText>
            </w:r>
            <w:r>
              <w:rPr>
                <w:noProof/>
                <w:webHidden/>
              </w:rPr>
            </w:r>
            <w:r>
              <w:rPr>
                <w:noProof/>
                <w:webHidden/>
              </w:rPr>
              <w:fldChar w:fldCharType="separate"/>
            </w:r>
            <w:r w:rsidR="00626322">
              <w:rPr>
                <w:noProof/>
                <w:webHidden/>
              </w:rPr>
              <w:t>5</w:t>
            </w:r>
            <w:r>
              <w:rPr>
                <w:noProof/>
                <w:webHidden/>
              </w:rPr>
              <w:fldChar w:fldCharType="end"/>
            </w:r>
          </w:hyperlink>
        </w:p>
        <w:p w14:paraId="47F96B20" w14:textId="41AC3AEF" w:rsidR="007C41F9" w:rsidRDefault="007C41F9">
          <w:pPr>
            <w:pStyle w:val="TOC1"/>
            <w:tabs>
              <w:tab w:val="right" w:leader="dot" w:pos="9016"/>
            </w:tabs>
            <w:rPr>
              <w:rFonts w:eastAsiaTheme="minorEastAsia"/>
              <w:noProof/>
              <w:lang w:eastAsia="en-AU"/>
            </w:rPr>
          </w:pPr>
          <w:hyperlink w:anchor="_Toc24719090" w:history="1">
            <w:r w:rsidRPr="00BD2833">
              <w:rPr>
                <w:rStyle w:val="Hyperlink"/>
                <w:noProof/>
              </w:rPr>
              <w:t>Conclusion</w:t>
            </w:r>
            <w:r>
              <w:rPr>
                <w:noProof/>
                <w:webHidden/>
              </w:rPr>
              <w:tab/>
            </w:r>
            <w:r>
              <w:rPr>
                <w:noProof/>
                <w:webHidden/>
              </w:rPr>
              <w:fldChar w:fldCharType="begin"/>
            </w:r>
            <w:r>
              <w:rPr>
                <w:noProof/>
                <w:webHidden/>
              </w:rPr>
              <w:instrText xml:space="preserve"> PAGEREF _Toc24719090 \h </w:instrText>
            </w:r>
            <w:r>
              <w:rPr>
                <w:noProof/>
                <w:webHidden/>
              </w:rPr>
            </w:r>
            <w:r>
              <w:rPr>
                <w:noProof/>
                <w:webHidden/>
              </w:rPr>
              <w:fldChar w:fldCharType="separate"/>
            </w:r>
            <w:r w:rsidR="00626322">
              <w:rPr>
                <w:noProof/>
                <w:webHidden/>
              </w:rPr>
              <w:t>6</w:t>
            </w:r>
            <w:r>
              <w:rPr>
                <w:noProof/>
                <w:webHidden/>
              </w:rPr>
              <w:fldChar w:fldCharType="end"/>
            </w:r>
          </w:hyperlink>
        </w:p>
        <w:p w14:paraId="2C92DA07" w14:textId="36F55640" w:rsidR="00C9678D" w:rsidRDefault="00C9678D">
          <w:r>
            <w:rPr>
              <w:b/>
              <w:bCs/>
              <w:noProof/>
            </w:rPr>
            <w:fldChar w:fldCharType="end"/>
          </w:r>
        </w:p>
      </w:sdtContent>
    </w:sdt>
    <w:p w14:paraId="42135547" w14:textId="0801EB97" w:rsidR="00221BBB" w:rsidRDefault="00221BBB">
      <w:r>
        <w:br w:type="page"/>
      </w:r>
    </w:p>
    <w:p w14:paraId="7ABB61A0" w14:textId="77777777" w:rsidR="00626322" w:rsidRDefault="002F2F10" w:rsidP="00221BBB">
      <w:pPr>
        <w:pStyle w:val="Heading1"/>
      </w:pPr>
      <w:bookmarkStart w:id="0" w:name="_Toc24719079"/>
      <w:r>
        <w:t>Introduction</w:t>
      </w:r>
      <w:bookmarkEnd w:id="0"/>
    </w:p>
    <w:p w14:paraId="07ADFFD9" w14:textId="31E2F435" w:rsidR="00763364" w:rsidRDefault="003810DB" w:rsidP="002F2F10">
      <w:r>
        <w:t>My group</w:t>
      </w:r>
      <w:r w:rsidRPr="00D40611">
        <w:t xml:space="preserve">, </w:t>
      </w:r>
      <w:r>
        <w:t xml:space="preserve">myself along with </w:t>
      </w:r>
      <w:r w:rsidRPr="00D40611">
        <w:t xml:space="preserve">Karan Thakur and Kunwar Singh, </w:t>
      </w:r>
      <w:r>
        <w:t xml:space="preserve">created </w:t>
      </w:r>
      <w:r w:rsidRPr="00D40611">
        <w:t xml:space="preserve">a product called Pebble. Pebble focuses on 2 main things: Helping teachers manage their classes efficiently and helping students with how they work at school. </w:t>
      </w:r>
      <w:r>
        <w:t xml:space="preserve">Pebble reduces workloads and increases workflows and also creates a rich collaborative environment. I handled the software aspect of Pebble by creating the desktop application, website and software I created to showcase our report and pictures digitally. </w:t>
      </w:r>
      <w:r w:rsidRPr="00D40611">
        <w:t xml:space="preserve"> </w:t>
      </w:r>
      <w:r>
        <w:t>The manufacturing of Pebble was done by Kunwar Singh and the marketing and pictures were done by Karan Thakur.</w:t>
      </w:r>
      <w:r w:rsidRPr="00D40611">
        <w:t xml:space="preserve"> </w:t>
      </w:r>
      <w:r>
        <w:t xml:space="preserve">We finished a making a 3d showcase of our product but unfortunately it was functional and this is the reason for us not placing top 3. </w:t>
      </w:r>
    </w:p>
    <w:p w14:paraId="7D0EB95C" w14:textId="77777777" w:rsidR="007C41F9" w:rsidRDefault="007C41F9" w:rsidP="002F2F10"/>
    <w:p w14:paraId="393CEC9E" w14:textId="77777777" w:rsidR="002F2F10" w:rsidRDefault="00763364" w:rsidP="00221BBB">
      <w:pPr>
        <w:pStyle w:val="Heading1"/>
      </w:pPr>
      <w:bookmarkStart w:id="1" w:name="_Toc24719080"/>
      <w:r>
        <w:t>What goals did you set for your project?</w:t>
      </w:r>
      <w:bookmarkEnd w:id="1"/>
    </w:p>
    <w:p w14:paraId="0EE68923" w14:textId="3A542DE0" w:rsidR="00221BBB" w:rsidRDefault="009475B0" w:rsidP="002F2F10">
      <w:r>
        <w:t>We had three main goals in mind. First was to p</w:t>
      </w:r>
      <w:r w:rsidR="003810DB">
        <w:t>roduce a functional product along with a functioning software</w:t>
      </w:r>
      <w:r>
        <w:t>. Next, we wanted t</w:t>
      </w:r>
      <w:r w:rsidR="003810DB">
        <w:t>o make it industry-grade by putting many useful features and have a clean and aesthetic design.</w:t>
      </w:r>
      <w:r>
        <w:t xml:space="preserve"> Finally, we wanted to</w:t>
      </w:r>
      <w:r w:rsidR="003810DB">
        <w:t xml:space="preserve"> win the competition and make </w:t>
      </w:r>
      <w:r>
        <w:t>ourselves</w:t>
      </w:r>
      <w:r w:rsidR="003810DB">
        <w:t xml:space="preserve">, </w:t>
      </w:r>
      <w:r>
        <w:t xml:space="preserve">our </w:t>
      </w:r>
      <w:r w:rsidR="003810DB">
        <w:t>famil</w:t>
      </w:r>
      <w:r>
        <w:t>ies</w:t>
      </w:r>
      <w:r w:rsidR="003810DB">
        <w:t xml:space="preserve">, </w:t>
      </w:r>
      <w:r>
        <w:t>our team</w:t>
      </w:r>
      <w:r w:rsidR="003810DB">
        <w:t xml:space="preserve"> and </w:t>
      </w:r>
      <w:r>
        <w:t>our</w:t>
      </w:r>
      <w:r w:rsidR="003810DB">
        <w:t xml:space="preserve"> teacher proud.</w:t>
      </w:r>
    </w:p>
    <w:p w14:paraId="4A70B215" w14:textId="77777777" w:rsidR="007C41F9" w:rsidRDefault="007C41F9" w:rsidP="002F2F10"/>
    <w:p w14:paraId="3D27C581" w14:textId="77777777" w:rsidR="00221BBB" w:rsidRDefault="00221BBB" w:rsidP="00221BBB">
      <w:pPr>
        <w:pStyle w:val="Heading1"/>
      </w:pPr>
      <w:bookmarkStart w:id="2" w:name="_Toc24719081"/>
      <w:r>
        <w:t>Did your group achieve the goals you set for your project?</w:t>
      </w:r>
      <w:bookmarkEnd w:id="2"/>
    </w:p>
    <w:p w14:paraId="155A9077" w14:textId="6ABF6965" w:rsidR="00221BBB" w:rsidRDefault="00E96FB4" w:rsidP="002F2F10">
      <w:r>
        <w:t>Unfortunately,</w:t>
      </w:r>
      <w:r w:rsidR="003810DB">
        <w:t xml:space="preserve"> we didn’t reach any of these goals which make me think that all my time was wasted and I lost hours of sleep for nothing but I have learned many things from this failure and next year and I going to make sure that I win. </w:t>
      </w:r>
      <w:r>
        <w:t xml:space="preserve">Our product wasn’t functional at all mostly because </w:t>
      </w:r>
      <w:proofErr w:type="gramStart"/>
      <w:r>
        <w:t>my a</w:t>
      </w:r>
      <w:proofErr w:type="gramEnd"/>
      <w:r>
        <w:t xml:space="preserve"> member of my team took an awful lot of time with getting the components which made our project more difficult down the line. While the software was finished and ready to go, we didn’t have any parts functioning together. Since the product wasn’t finished, we also did not achieve the second goal of making an industry-grade product. Because of this, we didn’t win and I know it was because of this since I asked the judges.</w:t>
      </w:r>
    </w:p>
    <w:p w14:paraId="4BAB094E" w14:textId="77777777" w:rsidR="007C41F9" w:rsidRDefault="007C41F9" w:rsidP="002F2F10"/>
    <w:p w14:paraId="4E64EE49" w14:textId="77777777" w:rsidR="00763364" w:rsidRDefault="00763364" w:rsidP="00221BBB">
      <w:pPr>
        <w:pStyle w:val="Heading1"/>
      </w:pPr>
      <w:bookmarkStart w:id="3" w:name="_Toc24719082"/>
      <w:r w:rsidRPr="00763364">
        <w:t>What will success for your project look like?</w:t>
      </w:r>
      <w:bookmarkEnd w:id="3"/>
    </w:p>
    <w:p w14:paraId="1E427480" w14:textId="376BC79A" w:rsidR="00763364" w:rsidRDefault="00E96FB4" w:rsidP="002F2F10">
      <w:r>
        <w:t>For our product, success would mean winning the competition and then taking the project to a national level. I think that the idea of Pebble was really nice and it would’ve have helped education facility across the nation and even the world</w:t>
      </w:r>
      <w:r w:rsidR="009475B0">
        <w:t>. We would have been improving the design and features and be working on selling our product worldwide.</w:t>
      </w:r>
    </w:p>
    <w:p w14:paraId="3CD537E3" w14:textId="77777777" w:rsidR="007C41F9" w:rsidRDefault="007C41F9" w:rsidP="002F2F10"/>
    <w:p w14:paraId="767C1987" w14:textId="77777777" w:rsidR="00763364" w:rsidRDefault="00763364" w:rsidP="00221BBB">
      <w:pPr>
        <w:pStyle w:val="Heading1"/>
      </w:pPr>
      <w:bookmarkStart w:id="4" w:name="_Toc24719083"/>
      <w:r w:rsidRPr="00763364">
        <w:t>How will you know that you have been successful?</w:t>
      </w:r>
      <w:bookmarkEnd w:id="4"/>
    </w:p>
    <w:p w14:paraId="32EEC5B4" w14:textId="44B01339" w:rsidR="00221BBB" w:rsidRDefault="00E96FB4" w:rsidP="00221BBB">
      <w:r>
        <w:t>I would know that we were successful if we had won the competition and were working on an even better Pebble</w:t>
      </w:r>
      <w:r w:rsidR="008E6FDC">
        <w:t xml:space="preserve">. </w:t>
      </w:r>
      <w:r w:rsidR="009475B0">
        <w:t>Unfortunately</w:t>
      </w:r>
      <w:r w:rsidR="008E6FDC">
        <w:t xml:space="preserve">, we didn’t even place top three so I will most likely not be working on the idea in the future. Since </w:t>
      </w:r>
      <w:r w:rsidR="009475B0">
        <w:t>we didn’t win, I can conclude that we didn’t work hard enough we were not successful. Next year, I will make that my team and I are successful by working hard and producing an amazing product.</w:t>
      </w:r>
    </w:p>
    <w:p w14:paraId="0D234E47" w14:textId="77777777" w:rsidR="00221BBB" w:rsidRDefault="00221BBB" w:rsidP="00221BBB">
      <w:pPr>
        <w:pStyle w:val="Heading1"/>
      </w:pPr>
      <w:bookmarkStart w:id="5" w:name="_Toc24719084"/>
      <w:r>
        <w:t>Describe the three (3) best qualities of your project.</w:t>
      </w:r>
      <w:bookmarkEnd w:id="5"/>
    </w:p>
    <w:p w14:paraId="13ED03E4" w14:textId="2CCB9D18" w:rsidR="006874F9" w:rsidRDefault="008E6FDC" w:rsidP="008E6FDC">
      <w:r>
        <w:t>For starters, o</w:t>
      </w:r>
      <w:r w:rsidR="00E96FB4">
        <w:t xml:space="preserve">ur software was amazing and was really interactive. I could even say that it was my </w:t>
      </w:r>
      <w:r>
        <w:t xml:space="preserve">best </w:t>
      </w:r>
      <w:r w:rsidR="00E96FB4">
        <w:t>software created yet because of the time, design process, interactivity and the different components and researching it took to create it.</w:t>
      </w:r>
      <w:r>
        <w:t xml:space="preserve"> </w:t>
      </w:r>
      <w:r w:rsidR="00E96FB4">
        <w:t>Our presentation</w:t>
      </w:r>
      <w:r>
        <w:t xml:space="preserve"> looked</w:t>
      </w:r>
      <w:r w:rsidR="00E96FB4">
        <w:t xml:space="preserve"> really good and I think </w:t>
      </w:r>
      <w:r w:rsidR="006874F9">
        <w:t>Karan did a petty good job at getting the pictures and marketing finished. It made our showcase look better and made people interested in our product.</w:t>
      </w:r>
      <w:r>
        <w:t xml:space="preserve"> W</w:t>
      </w:r>
      <w:r w:rsidR="006874F9">
        <w:t>hile we didn’t even start the functional product because Kunwar took so long to get components that weren’t even properly researched, the 3d model that we showed at the competition did look pretty nice and he did try his best.</w:t>
      </w:r>
    </w:p>
    <w:p w14:paraId="1A56715F" w14:textId="77777777" w:rsidR="007C41F9" w:rsidRDefault="007C41F9" w:rsidP="008E6FDC"/>
    <w:p w14:paraId="58757D57" w14:textId="199537DF" w:rsidR="00221BBB" w:rsidRDefault="00221BBB" w:rsidP="00221BBB">
      <w:pPr>
        <w:pStyle w:val="Heading1"/>
      </w:pPr>
      <w:bookmarkStart w:id="6" w:name="_Toc24719085"/>
      <w:r>
        <w:t>Describe the three (3) weak qualities of your project.</w:t>
      </w:r>
      <w:bookmarkEnd w:id="6"/>
    </w:p>
    <w:p w14:paraId="00DEE12F" w14:textId="19280F08" w:rsidR="007722EA" w:rsidRDefault="008E6FDC" w:rsidP="008E6FDC">
      <w:r>
        <w:t xml:space="preserve">The reason we lost was that </w:t>
      </w:r>
      <w:r w:rsidR="006874F9">
        <w:t>Pebble wasn’t functional</w:t>
      </w:r>
      <w:r>
        <w:t xml:space="preserve"> so </w:t>
      </w:r>
      <w:r w:rsidR="006874F9">
        <w:t xml:space="preserve">the software couldn’t be connected with Pebble </w:t>
      </w:r>
      <w:r>
        <w:t xml:space="preserve">and it didn’t have any working parts </w:t>
      </w:r>
      <w:r w:rsidR="006874F9">
        <w:t xml:space="preserve">which made it look it </w:t>
      </w:r>
      <w:r>
        <w:t>look</w:t>
      </w:r>
      <w:r w:rsidR="006874F9">
        <w:t xml:space="preserve"> poorly made.</w:t>
      </w:r>
      <w:r>
        <w:t xml:space="preserve"> </w:t>
      </w:r>
      <w:r w:rsidR="006874F9">
        <w:t>The report, design process and video could all have been improved and made to look professional however since we started o</w:t>
      </w:r>
      <w:r w:rsidR="00626322">
        <w:t>f</w:t>
      </w:r>
      <w:r w:rsidR="006874F9">
        <w:t>f poorly and didn’t take it seriously enough it was hard to make it look prof</w:t>
      </w:r>
      <w:r w:rsidR="007722EA">
        <w:t>e</w:t>
      </w:r>
      <w:r w:rsidR="006874F9">
        <w:t>ssional.</w:t>
      </w:r>
      <w:r>
        <w:t xml:space="preserve"> </w:t>
      </w:r>
      <w:r w:rsidR="007722EA">
        <w:t>Our speech was also not too great. While it talk</w:t>
      </w:r>
      <w:r w:rsidR="00626322">
        <w:t>s</w:t>
      </w:r>
      <w:r w:rsidR="007722EA">
        <w:t xml:space="preserve"> about a lot of things, it didn’t go deeply into everything which made the project seem lazy and not that great.</w:t>
      </w:r>
      <w:r>
        <w:t xml:space="preserve"> Next year, I will make sure to work on the weak aspects of the project to make sure we weren’t lacking anything.</w:t>
      </w:r>
    </w:p>
    <w:p w14:paraId="089358BA" w14:textId="77777777" w:rsidR="007C41F9" w:rsidRDefault="007C41F9" w:rsidP="008E6FDC"/>
    <w:p w14:paraId="6FA9FD36" w14:textId="673E3EA6" w:rsidR="00221BBB" w:rsidRDefault="00221BBB" w:rsidP="00221BBB">
      <w:pPr>
        <w:pStyle w:val="Heading1"/>
      </w:pPr>
      <w:bookmarkStart w:id="7" w:name="_Toc24719086"/>
      <w:r>
        <w:t>If you could experience this project again, list five (5) activities you would change.</w:t>
      </w:r>
      <w:bookmarkEnd w:id="7"/>
    </w:p>
    <w:p w14:paraId="59F65460" w14:textId="621F9155" w:rsidR="008E6FDC" w:rsidRDefault="008E6FDC" w:rsidP="008E6FDC">
      <w:r>
        <w:t>Before a hadn’t been in a full</w:t>
      </w:r>
      <w:r w:rsidR="00626322">
        <w:t>y</w:t>
      </w:r>
      <w:r>
        <w:t xml:space="preserve"> competitive environment because I had mainly done the competition in my free time however this time it was different because I was up against people who knew what they were doing. If I did experience this project again I would make sure that I was working faster and more efficiently. While working fast, I would also make sure that my work was at a high standard because my video and report for this project w</w:t>
      </w:r>
      <w:r w:rsidR="00626322">
        <w:t>ere</w:t>
      </w:r>
      <w:r>
        <w:t xml:space="preserve"> not up to my standard. I would make sure my team is working hard because my team for this year didn’t do much at the start which made it harder for us at the end. I would come up with an idea that was actually achievable and that my team could handle because I think we bit off more than we could chew this year. And finally, I would win the competition because I know I have the skills however I feel like I didn’t put my all this year.</w:t>
      </w:r>
    </w:p>
    <w:p w14:paraId="412CC44F" w14:textId="3B848241" w:rsidR="007C41F9" w:rsidRDefault="007C41F9" w:rsidP="008E6FDC"/>
    <w:p w14:paraId="6585DA5E" w14:textId="78823AFE" w:rsidR="007C41F9" w:rsidRDefault="007C41F9" w:rsidP="008E6FDC"/>
    <w:p w14:paraId="371E1750" w14:textId="08635D8E" w:rsidR="007C41F9" w:rsidRDefault="007C41F9" w:rsidP="008E6FDC"/>
    <w:p w14:paraId="6708D0B9" w14:textId="3916822E" w:rsidR="007C41F9" w:rsidRDefault="007C41F9" w:rsidP="008E6FDC"/>
    <w:p w14:paraId="2F8CFD1F" w14:textId="27825ABA" w:rsidR="007C41F9" w:rsidRDefault="007C41F9" w:rsidP="008E6FDC"/>
    <w:p w14:paraId="4EDF4652" w14:textId="7F704847" w:rsidR="007C41F9" w:rsidRDefault="007C41F9" w:rsidP="008E6FDC"/>
    <w:p w14:paraId="1191CEC5" w14:textId="77777777" w:rsidR="007C41F9" w:rsidRPr="008E6FDC" w:rsidRDefault="007C41F9" w:rsidP="008E6FDC"/>
    <w:p w14:paraId="657D4337" w14:textId="122D087E" w:rsidR="00221BBB" w:rsidRDefault="00221BBB" w:rsidP="00221BBB">
      <w:pPr>
        <w:pStyle w:val="Heading1"/>
      </w:pPr>
      <w:bookmarkStart w:id="8" w:name="_Toc24719087"/>
      <w:r>
        <w:t>Discuss the skills that each member of the project team contributed to the final project.</w:t>
      </w:r>
      <w:bookmarkEnd w:id="8"/>
      <w:r>
        <w:t xml:space="preserve"> </w:t>
      </w:r>
    </w:p>
    <w:p w14:paraId="3D40A6B2" w14:textId="60A521D4" w:rsidR="00221BBB" w:rsidRDefault="00026568" w:rsidP="00221BBB">
      <w:r>
        <w:t>I spent my time creating the software. This included making a website, desktop application and a special application made to showcase our project digitally. I got all this done and manage my team and tried to make things easier for them by providing my experience.</w:t>
      </w:r>
    </w:p>
    <w:p w14:paraId="3A0FBA5A" w14:textId="4A455C38" w:rsidR="00026568" w:rsidRDefault="00026568" w:rsidP="00221BBB">
      <w:r>
        <w:t>Karan worked on the marketing which included taking pictures, making stuff for our display and coming up ideas. He did a good job o</w:t>
      </w:r>
      <w:r w:rsidR="00626322">
        <w:t>f</w:t>
      </w:r>
      <w:r>
        <w:t xml:space="preserve"> getting different pictures and important details of our project and showcasing them. </w:t>
      </w:r>
    </w:p>
    <w:p w14:paraId="083CE3EF" w14:textId="269A0716" w:rsidR="00026568" w:rsidRDefault="00026568" w:rsidP="00221BBB">
      <w:r>
        <w:t xml:space="preserve">Kunwar worked on researching the components for Pebble and then spent his time creating a 3d model of Pebble which he printed out and this allowed us to show what our finished product was going to look like. </w:t>
      </w:r>
    </w:p>
    <w:p w14:paraId="7E0E9388" w14:textId="77777777" w:rsidR="007C41F9" w:rsidRDefault="007C41F9" w:rsidP="00221BBB"/>
    <w:p w14:paraId="7447DEEA" w14:textId="38143459" w:rsidR="00221BBB" w:rsidRDefault="00221BBB" w:rsidP="00221BBB">
      <w:pPr>
        <w:pStyle w:val="Heading1"/>
      </w:pPr>
      <w:bookmarkStart w:id="9" w:name="_Toc24719088"/>
      <w:r>
        <w:t xml:space="preserve">Describe </w:t>
      </w:r>
      <w:r w:rsidR="00564875">
        <w:t>how your project will support the United Nations in achieving their goal</w:t>
      </w:r>
      <w:r w:rsidR="00B14E5E">
        <w:t xml:space="preserve"> – based on your nominated Sustainable Development Goal</w:t>
      </w:r>
      <w:bookmarkEnd w:id="9"/>
    </w:p>
    <w:p w14:paraId="1B98220A" w14:textId="78A07859" w:rsidR="00221BBB" w:rsidRDefault="00026568" w:rsidP="00221BBB">
      <w:r>
        <w:t>Pebble helps solve the challenge of Quality Education by making learning easier and more efficient and also helps by reducing wasted time on things like attendance. Every day we make new breakthroughs and we need to add more content to the curriculum and to help student and teacher cope with this, Pebble can help with teaching more in shorter amounts of time.</w:t>
      </w:r>
      <w:r w:rsidR="0004517B">
        <w:t xml:space="preserve"> Pebble can be used to manage corporate workplaces since they are quite similar to a classroom environment but instead with managers and employees rather than teachers and students.</w:t>
      </w:r>
    </w:p>
    <w:p w14:paraId="3F35D835" w14:textId="77777777" w:rsidR="007C41F9" w:rsidRDefault="007C41F9" w:rsidP="00221BBB"/>
    <w:p w14:paraId="0EF0BF8B" w14:textId="50D867D7" w:rsidR="00C9678D" w:rsidRDefault="00C9678D" w:rsidP="00C9678D">
      <w:pPr>
        <w:pStyle w:val="Heading1"/>
      </w:pPr>
      <w:bookmarkStart w:id="10" w:name="_Toc24719089"/>
      <w:r>
        <w:t>Additional comments or suggestions</w:t>
      </w:r>
      <w:bookmarkEnd w:id="10"/>
    </w:p>
    <w:p w14:paraId="6CF26259" w14:textId="61EFA9E2" w:rsidR="007C41F9" w:rsidRDefault="009475B0" w:rsidP="00C9678D">
      <w:r>
        <w:t xml:space="preserve">I think that many people were lacking the skills needed for coding and engineering. </w:t>
      </w:r>
      <w:proofErr w:type="gramStart"/>
      <w:r>
        <w:t>So</w:t>
      </w:r>
      <w:proofErr w:type="gramEnd"/>
      <w:r>
        <w:t xml:space="preserve"> I think some </w:t>
      </w:r>
      <w:r w:rsidR="007C41F9">
        <w:t xml:space="preserve">prerequisites need to be set for the subject because I feel like people were put into a situation that they didn’t know what to do in and I saw this with my team. This is why I will be working on my skills because programming and engineering </w:t>
      </w:r>
      <w:bookmarkStart w:id="11" w:name="_GoBack"/>
      <w:bookmarkEnd w:id="11"/>
      <w:r w:rsidR="007C41F9">
        <w:t xml:space="preserve">look easy but it goes very deep and we tackled a project that we didn’t have the skills for. </w:t>
      </w:r>
    </w:p>
    <w:p w14:paraId="55866BCC" w14:textId="52F1F9BE" w:rsidR="00C9678D" w:rsidRDefault="007C41F9" w:rsidP="00221BBB">
      <w:r>
        <w:t>Another thing is, people didn’t know much about electrical engineering such as working with Arduinos, displays and other modules. I think the school needs to teach students about this kind of stuff especially to students who are taking coding and robotics because the coding part is easy but the robotics part is hard.</w:t>
      </w:r>
    </w:p>
    <w:p w14:paraId="2806C7CA" w14:textId="7E4E7AB6" w:rsidR="007C41F9" w:rsidRDefault="007C41F9" w:rsidP="00221BBB"/>
    <w:p w14:paraId="23C68DC2" w14:textId="1F28EC65" w:rsidR="007C41F9" w:rsidRDefault="007C41F9" w:rsidP="00221BBB"/>
    <w:p w14:paraId="0001A906" w14:textId="7BC34A24" w:rsidR="007C41F9" w:rsidRDefault="007C41F9" w:rsidP="00221BBB"/>
    <w:p w14:paraId="242F6BB4" w14:textId="77777777" w:rsidR="007C41F9" w:rsidRDefault="007C41F9" w:rsidP="00221BBB"/>
    <w:p w14:paraId="365E962D" w14:textId="77777777" w:rsidR="00221BBB" w:rsidRDefault="00221BBB" w:rsidP="00221BBB">
      <w:pPr>
        <w:pStyle w:val="Heading1"/>
      </w:pPr>
      <w:bookmarkStart w:id="12" w:name="_Toc24719090"/>
      <w:r>
        <w:t>Conclusion</w:t>
      </w:r>
      <w:bookmarkEnd w:id="12"/>
    </w:p>
    <w:p w14:paraId="476B10A1" w14:textId="68518AB7" w:rsidR="00221BBB" w:rsidRDefault="009475B0" w:rsidP="00221BBB">
      <w:r>
        <w:t xml:space="preserve">While we did try and win the competition, we started taking the project seriously too late. We were working on things that other groups had finished weeks ago. Not only that but our standard of work was not up to my level. I have concluded that we tried to do something that we weren’t ready for. After thinking over my project, I know now that if you start up right then it will be easier at the end. Therefore, while I didn’t do so great this year, I definitely know what to work on and improve on next year. Until then I will work on my skills and make sure that I can handle high-level projects. </w:t>
      </w:r>
    </w:p>
    <w:p w14:paraId="7169C5AE" w14:textId="77777777" w:rsidR="00221BBB" w:rsidRDefault="00221BBB" w:rsidP="00221BBB"/>
    <w:p w14:paraId="01D19236" w14:textId="77777777" w:rsidR="00221BBB" w:rsidRDefault="00221BBB" w:rsidP="002F2F10"/>
    <w:p w14:paraId="5FE2C79B" w14:textId="77777777" w:rsidR="00763364" w:rsidRDefault="00763364" w:rsidP="002F2F10"/>
    <w:p w14:paraId="1A1062AD" w14:textId="77777777" w:rsidR="00763364" w:rsidRDefault="00763364" w:rsidP="002F2F10"/>
    <w:p w14:paraId="01A63768" w14:textId="77777777" w:rsidR="00763364" w:rsidRDefault="00763364" w:rsidP="002F2F10"/>
    <w:p w14:paraId="60A838DE" w14:textId="77777777" w:rsidR="00763364" w:rsidRPr="002F2F10" w:rsidRDefault="00763364" w:rsidP="002F2F10"/>
    <w:sectPr w:rsidR="00763364" w:rsidRPr="002F2F10">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6F4B3" w14:textId="77777777" w:rsidR="00E508B5" w:rsidRDefault="00E508B5" w:rsidP="00221BBB">
      <w:pPr>
        <w:spacing w:after="0" w:line="240" w:lineRule="auto"/>
      </w:pPr>
      <w:r>
        <w:separator/>
      </w:r>
    </w:p>
  </w:endnote>
  <w:endnote w:type="continuationSeparator" w:id="0">
    <w:p w14:paraId="22DB3F19" w14:textId="77777777" w:rsidR="00E508B5" w:rsidRDefault="00E508B5" w:rsidP="00221B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810C60" w14:textId="5C4A91CD" w:rsidR="00626322" w:rsidRDefault="00626322">
    <w:pPr>
      <w:pStyle w:val="Footer"/>
      <w:pBdr>
        <w:top w:val="single" w:sz="4" w:space="1" w:color="D9D9D9" w:themeColor="background1" w:themeShade="D9"/>
      </w:pBdr>
      <w:jc w:val="right"/>
    </w:pPr>
    <w:sdt>
      <w:sdtPr>
        <w:id w:val="-1739551075"/>
        <w:docPartObj>
          <w:docPartGallery w:val="Page Numbers (Bottom of Page)"/>
          <w:docPartUnique/>
        </w:docPartObj>
      </w:sdtPr>
      <w:sdtEndPr>
        <w:rPr>
          <w:color w:val="7F7F7F" w:themeColor="background1" w:themeShade="7F"/>
          <w:spacing w:val="60"/>
        </w:rPr>
      </w:sdtEndPr>
      <w:sdtContent>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sdtContent>
    </w:sdt>
  </w:p>
  <w:p w14:paraId="53FE78FE" w14:textId="48B89D8D" w:rsidR="00626322" w:rsidRDefault="006263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D8FFD6" w14:textId="77777777" w:rsidR="00E508B5" w:rsidRDefault="00E508B5" w:rsidP="00221BBB">
      <w:pPr>
        <w:spacing w:after="0" w:line="240" w:lineRule="auto"/>
      </w:pPr>
      <w:r>
        <w:separator/>
      </w:r>
    </w:p>
  </w:footnote>
  <w:footnote w:type="continuationSeparator" w:id="0">
    <w:p w14:paraId="736CB6A0" w14:textId="77777777" w:rsidR="00E508B5" w:rsidRDefault="00E508B5" w:rsidP="00221B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65E5F"/>
    <w:multiLevelType w:val="hybridMultilevel"/>
    <w:tmpl w:val="28BE4A6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B2C2A4B"/>
    <w:multiLevelType w:val="hybridMultilevel"/>
    <w:tmpl w:val="1F9034A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83264F"/>
    <w:multiLevelType w:val="hybridMultilevel"/>
    <w:tmpl w:val="EFBEEDB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05D232E"/>
    <w:multiLevelType w:val="hybridMultilevel"/>
    <w:tmpl w:val="86F286F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wNDA1MDAzMDUEcpV0lIJTi4sz8/NACoxrAXSLoeIsAAAA"/>
  </w:docVars>
  <w:rsids>
    <w:rsidRoot w:val="002F2F10"/>
    <w:rsid w:val="00026568"/>
    <w:rsid w:val="0004517B"/>
    <w:rsid w:val="000D676D"/>
    <w:rsid w:val="00221BBB"/>
    <w:rsid w:val="002F2F10"/>
    <w:rsid w:val="003810DB"/>
    <w:rsid w:val="005625BF"/>
    <w:rsid w:val="00563D98"/>
    <w:rsid w:val="00564875"/>
    <w:rsid w:val="00626322"/>
    <w:rsid w:val="006874F9"/>
    <w:rsid w:val="006A643F"/>
    <w:rsid w:val="007453DF"/>
    <w:rsid w:val="00755B4C"/>
    <w:rsid w:val="00763364"/>
    <w:rsid w:val="007722EA"/>
    <w:rsid w:val="007C41F9"/>
    <w:rsid w:val="008E6FDC"/>
    <w:rsid w:val="00926228"/>
    <w:rsid w:val="009475B0"/>
    <w:rsid w:val="00AD680D"/>
    <w:rsid w:val="00B14E5E"/>
    <w:rsid w:val="00C232B6"/>
    <w:rsid w:val="00C62BBC"/>
    <w:rsid w:val="00C9678D"/>
    <w:rsid w:val="00E152E3"/>
    <w:rsid w:val="00E508B5"/>
    <w:rsid w:val="00E96FB4"/>
    <w:rsid w:val="00FC2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FA6BC0"/>
  <w15:chartTrackingRefBased/>
  <w15:docId w15:val="{785F67B6-D55D-4D17-BBC1-23AD12DEB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AD680D"/>
    <w:pPr>
      <w:keepNext/>
      <w:keepLines/>
      <w:spacing w:before="240" w:after="0"/>
      <w:outlineLvl w:val="0"/>
    </w:pPr>
    <w:rPr>
      <w:rFonts w:asciiTheme="majorHAnsi" w:eastAsiaTheme="majorEastAsia" w:hAnsiTheme="majorHAnsi" w:cstheme="majorBidi"/>
      <w:color w:val="ED7D31" w:themeColor="accent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F2F10"/>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Header">
    <w:name w:val="header"/>
    <w:basedOn w:val="Normal"/>
    <w:link w:val="HeaderChar"/>
    <w:uiPriority w:val="99"/>
    <w:unhideWhenUsed/>
    <w:rsid w:val="00221BB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1BBB"/>
  </w:style>
  <w:style w:type="paragraph" w:styleId="Footer">
    <w:name w:val="footer"/>
    <w:basedOn w:val="Normal"/>
    <w:link w:val="FooterChar"/>
    <w:uiPriority w:val="99"/>
    <w:unhideWhenUsed/>
    <w:rsid w:val="00221BB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1BBB"/>
  </w:style>
  <w:style w:type="character" w:customStyle="1" w:styleId="Heading1Char">
    <w:name w:val="Heading 1 Char"/>
    <w:basedOn w:val="DefaultParagraphFont"/>
    <w:link w:val="Heading1"/>
    <w:uiPriority w:val="9"/>
    <w:rsid w:val="00AD680D"/>
    <w:rPr>
      <w:rFonts w:asciiTheme="majorHAnsi" w:eastAsiaTheme="majorEastAsia" w:hAnsiTheme="majorHAnsi" w:cstheme="majorBidi"/>
      <w:color w:val="ED7D31" w:themeColor="accent2"/>
      <w:sz w:val="32"/>
      <w:szCs w:val="32"/>
    </w:rPr>
  </w:style>
  <w:style w:type="paragraph" w:styleId="TOCHeading">
    <w:name w:val="TOC Heading"/>
    <w:basedOn w:val="Heading1"/>
    <w:next w:val="Normal"/>
    <w:uiPriority w:val="39"/>
    <w:unhideWhenUsed/>
    <w:qFormat/>
    <w:rsid w:val="00C9678D"/>
    <w:pPr>
      <w:outlineLvl w:val="9"/>
    </w:pPr>
    <w:rPr>
      <w:lang w:val="en-US"/>
    </w:rPr>
  </w:style>
  <w:style w:type="paragraph" w:styleId="TOC1">
    <w:name w:val="toc 1"/>
    <w:basedOn w:val="Normal"/>
    <w:next w:val="Normal"/>
    <w:autoRedefine/>
    <w:uiPriority w:val="39"/>
    <w:unhideWhenUsed/>
    <w:rsid w:val="00C9678D"/>
    <w:pPr>
      <w:spacing w:after="100"/>
    </w:pPr>
  </w:style>
  <w:style w:type="character" w:styleId="Hyperlink">
    <w:name w:val="Hyperlink"/>
    <w:basedOn w:val="DefaultParagraphFont"/>
    <w:uiPriority w:val="99"/>
    <w:unhideWhenUsed/>
    <w:rsid w:val="00C9678D"/>
    <w:rPr>
      <w:color w:val="0563C1" w:themeColor="hyperlink"/>
      <w:u w:val="single"/>
    </w:rPr>
  </w:style>
  <w:style w:type="paragraph" w:styleId="ListParagraph">
    <w:name w:val="List Paragraph"/>
    <w:basedOn w:val="Normal"/>
    <w:uiPriority w:val="34"/>
    <w:qFormat/>
    <w:rsid w:val="003810D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5552586">
      <w:bodyDiv w:val="1"/>
      <w:marLeft w:val="0"/>
      <w:marRight w:val="0"/>
      <w:marTop w:val="0"/>
      <w:marBottom w:val="0"/>
      <w:divBdr>
        <w:top w:val="none" w:sz="0" w:space="0" w:color="auto"/>
        <w:left w:val="none" w:sz="0" w:space="0" w:color="auto"/>
        <w:bottom w:val="none" w:sz="0" w:space="0" w:color="auto"/>
        <w:right w:val="none" w:sz="0" w:space="0" w:color="auto"/>
      </w:divBdr>
    </w:div>
    <w:div w:id="1261910511">
      <w:bodyDiv w:val="1"/>
      <w:marLeft w:val="0"/>
      <w:marRight w:val="0"/>
      <w:marTop w:val="0"/>
      <w:marBottom w:val="0"/>
      <w:divBdr>
        <w:top w:val="none" w:sz="0" w:space="0" w:color="auto"/>
        <w:left w:val="none" w:sz="0" w:space="0" w:color="auto"/>
        <w:bottom w:val="none" w:sz="0" w:space="0" w:color="auto"/>
        <w:right w:val="none" w:sz="0" w:space="0" w:color="auto"/>
      </w:divBdr>
    </w:div>
    <w:div w:id="19938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Invited_Students xmlns="55d3d3b6-dfdc-4f19-a72a-32b28454380c" xsi:nil="true"/>
    <MigrationWizIdPermissionLevels xmlns="55d3d3b6-dfdc-4f19-a72a-32b28454380c" xsi:nil="true"/>
    <Invited_Members xmlns="55d3d3b6-dfdc-4f19-a72a-32b28454380c" xsi:nil="true"/>
    <Self_Registration_Enabled xmlns="55d3d3b6-dfdc-4f19-a72a-32b28454380c" xsi:nil="true"/>
    <CultureName xmlns="55d3d3b6-dfdc-4f19-a72a-32b28454380c" xsi:nil="true"/>
    <Student_Groups xmlns="55d3d3b6-dfdc-4f19-a72a-32b28454380c">
      <UserInfo>
        <DisplayName/>
        <AccountId xsi:nil="true"/>
        <AccountType/>
      </UserInfo>
    </Student_Groups>
    <MigrationWizIdPermissions xmlns="55d3d3b6-dfdc-4f19-a72a-32b28454380c" xsi:nil="true"/>
    <Has_Teacher_Only_SectionGroup xmlns="55d3d3b6-dfdc-4f19-a72a-32b28454380c" xsi:nil="true"/>
    <Member_Groups xmlns="55d3d3b6-dfdc-4f19-a72a-32b28454380c">
      <UserInfo>
        <DisplayName/>
        <AccountId xsi:nil="true"/>
        <AccountType/>
      </UserInfo>
    </Member_Groups>
    <AppVersion xmlns="55d3d3b6-dfdc-4f19-a72a-32b28454380c" xsi:nil="true"/>
    <Is_Collaboration_Space_Locked xmlns="55d3d3b6-dfdc-4f19-a72a-32b28454380c" xsi:nil="true"/>
    <MigrationWizIdSecurityGroups xmlns="55d3d3b6-dfdc-4f19-a72a-32b28454380c" xsi:nil="true"/>
    <Math_Settings xmlns="55d3d3b6-dfdc-4f19-a72a-32b28454380c" xsi:nil="true"/>
    <Members xmlns="55d3d3b6-dfdc-4f19-a72a-32b28454380c">
      <UserInfo>
        <DisplayName/>
        <AccountId xsi:nil="true"/>
        <AccountType/>
      </UserInfo>
    </Members>
    <Has_Leaders_Only_SectionGroup xmlns="55d3d3b6-dfdc-4f19-a72a-32b28454380c" xsi:nil="true"/>
    <Invited_Teachers xmlns="55d3d3b6-dfdc-4f19-a72a-32b28454380c" xsi:nil="true"/>
    <IsNotebookLocked xmlns="55d3d3b6-dfdc-4f19-a72a-32b28454380c" xsi:nil="true"/>
    <LMS_Mappings xmlns="55d3d3b6-dfdc-4f19-a72a-32b28454380c" xsi:nil="true"/>
    <Owner xmlns="55d3d3b6-dfdc-4f19-a72a-32b28454380c">
      <UserInfo>
        <DisplayName/>
        <AccountId xsi:nil="true"/>
        <AccountType/>
      </UserInfo>
    </Owner>
    <Distribution_Groups xmlns="55d3d3b6-dfdc-4f19-a72a-32b28454380c" xsi:nil="true"/>
    <MigrationWizId xmlns="55d3d3b6-dfdc-4f19-a72a-32b28454380c" xsi:nil="true"/>
    <TeamsChannelId xmlns="55d3d3b6-dfdc-4f19-a72a-32b28454380c" xsi:nil="true"/>
    <Invited_Leaders xmlns="55d3d3b6-dfdc-4f19-a72a-32b28454380c" xsi:nil="true"/>
    <DefaultSectionNames xmlns="55d3d3b6-dfdc-4f19-a72a-32b28454380c" xsi:nil="true"/>
    <Templates xmlns="55d3d3b6-dfdc-4f19-a72a-32b28454380c" xsi:nil="true"/>
    <MigrationWizIdDocumentLibraryPermissions xmlns="55d3d3b6-dfdc-4f19-a72a-32b28454380c" xsi:nil="true"/>
    <NotebookType xmlns="55d3d3b6-dfdc-4f19-a72a-32b28454380c" xsi:nil="true"/>
    <FolderType xmlns="55d3d3b6-dfdc-4f19-a72a-32b28454380c" xsi:nil="true"/>
    <Teachers xmlns="55d3d3b6-dfdc-4f19-a72a-32b28454380c">
      <UserInfo>
        <DisplayName/>
        <AccountId xsi:nil="true"/>
        <AccountType/>
      </UserInfo>
    </Teachers>
    <Students xmlns="55d3d3b6-dfdc-4f19-a72a-32b28454380c">
      <UserInfo>
        <DisplayName/>
        <AccountId xsi:nil="true"/>
        <AccountType/>
      </UserInfo>
    </Students>
    <Leaders xmlns="55d3d3b6-dfdc-4f19-a72a-32b28454380c">
      <UserInfo>
        <DisplayName/>
        <AccountId xsi:nil="true"/>
        <AccountType/>
      </UserInfo>
    </Lead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3CA93F3F27354D8A98AF462EC5A375" ma:contentTypeVersion="42" ma:contentTypeDescription="Create a new document." ma:contentTypeScope="" ma:versionID="271dbb9035d85e4ffc6f33c44d5c1c8d">
  <xsd:schema xmlns:xsd="http://www.w3.org/2001/XMLSchema" xmlns:xs="http://www.w3.org/2001/XMLSchema" xmlns:p="http://schemas.microsoft.com/office/2006/metadata/properties" xmlns:ns3="55d3d3b6-dfdc-4f19-a72a-32b28454380c" xmlns:ns4="b0f64154-3af9-4690-a522-47473411163e" targetNamespace="http://schemas.microsoft.com/office/2006/metadata/properties" ma:root="true" ma:fieldsID="97fc7a6cc6eb4f0f8f5b2281ed69415e" ns3:_="" ns4:_="">
    <xsd:import namespace="55d3d3b6-dfdc-4f19-a72a-32b28454380c"/>
    <xsd:import namespace="b0f64154-3af9-4690-a522-47473411163e"/>
    <xsd:element name="properties">
      <xsd:complexType>
        <xsd:sequence>
          <xsd:element name="documentManagement">
            <xsd:complexType>
              <xsd:all>
                <xsd:element ref="ns3:MediaServiceMetadata" minOccurs="0"/>
                <xsd:element ref="ns3:MediaServiceFastMetadata" minOccurs="0"/>
                <xsd:element ref="ns3:NotebookType" minOccurs="0"/>
                <xsd:element ref="ns3:FolderType" minOccurs="0"/>
                <xsd:element ref="ns3:Owner" minOccurs="0"/>
                <xsd:element ref="ns3:DefaultSectionNames" minOccurs="0"/>
                <xsd:element ref="ns3:Templates" minOccurs="0"/>
                <xsd:element ref="ns3:CultureName"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4:SharedWithUsers" minOccurs="0"/>
                <xsd:element ref="ns4:SharedWithDetails" minOccurs="0"/>
                <xsd:element ref="ns4:SharingHintHash" minOccurs="0"/>
                <xsd:element ref="ns3:MediaServiceAutoTags" minOccurs="0"/>
                <xsd:element ref="ns3:MediaServiceDateTaken" minOccurs="0"/>
                <xsd:element ref="ns3:MediaServiceOCR" minOccurs="0"/>
                <xsd:element ref="ns3:MediaServiceLocation" minOccurs="0"/>
                <xsd:element ref="ns3:MigrationWizId" minOccurs="0"/>
                <xsd:element ref="ns3:MigrationWizIdPermissions" minOccurs="0"/>
                <xsd:element ref="ns3:MigrationWizIdPermissionLevels" minOccurs="0"/>
                <xsd:element ref="ns3:MigrationWizIdDocumentLibraryPermissions" minOccurs="0"/>
                <xsd:element ref="ns3:MigrationWizIdSecurityGroups" minOccurs="0"/>
                <xsd:element ref="ns3:TeamsChannelId" minOccurs="0"/>
                <xsd:element ref="ns3:IsNotebookLocked" minOccurs="0"/>
                <xsd:element ref="ns3:MediaServiceEventHashCode" minOccurs="0"/>
                <xsd:element ref="ns3:MediaServiceGenerationTime" minOccurs="0"/>
                <xsd:element ref="ns3:Math_Settings" minOccurs="0"/>
                <xsd:element ref="ns3:Leaders" minOccurs="0"/>
                <xsd:element ref="ns3:Members" minOccurs="0"/>
                <xsd:element ref="ns3:Member_Groups" minOccurs="0"/>
                <xsd:element ref="ns3:Invited_Leaders" minOccurs="0"/>
                <xsd:element ref="ns3:Invited_Members" minOccurs="0"/>
                <xsd:element ref="ns3:Has_Leaders_Only_SectionGroup" minOccurs="0"/>
                <xsd:element ref="ns3:Distribution_Groups" minOccurs="0"/>
                <xsd:element ref="ns3:LMS_Mappin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d3d3b6-dfdc-4f19-a72a-32b28454380c"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NotebookType" ma:index="10" nillable="true" ma:displayName="Notebook Type" ma:internalName="NotebookType">
      <xsd:simpleType>
        <xsd:restriction base="dms:Text"/>
      </xsd:simpleType>
    </xsd:element>
    <xsd:element name="FolderType" ma:index="11" nillable="true" ma:displayName="Folder Type" ma:internalName="FolderType">
      <xsd:simpleType>
        <xsd:restriction base="dms:Text"/>
      </xsd:simpleType>
    </xsd:element>
    <xsd:element name="Owner" ma:index="1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3" nillable="true" ma:displayName="Default Section Names" ma:internalName="DefaultSectionNames">
      <xsd:simpleType>
        <xsd:restriction base="dms:Note">
          <xsd:maxLength value="255"/>
        </xsd:restriction>
      </xsd:simpleType>
    </xsd:element>
    <xsd:element name="Templates" ma:index="14" nillable="true" ma:displayName="Templates" ma:internalName="Templates">
      <xsd:simpleType>
        <xsd:restriction base="dms:Note">
          <xsd:maxLength value="255"/>
        </xsd:restriction>
      </xsd:simpleType>
    </xsd:element>
    <xsd:element name="CultureName" ma:index="15" nillable="true" ma:displayName="Culture Name" ma:internalName="CultureName">
      <xsd:simpleType>
        <xsd:restriction base="dms:Text"/>
      </xsd:simpleType>
    </xsd:element>
    <xsd:element name="AppVersion" ma:index="16" nillable="true" ma:displayName="App Version" ma:internalName="AppVersion">
      <xsd:simpleType>
        <xsd:restriction base="dms:Text"/>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0" nillable="true" ma:displayName="Invited Teachers" ma:internalName="Invited_Teachers">
      <xsd:simpleType>
        <xsd:restriction base="dms:Note">
          <xsd:maxLength value="255"/>
        </xsd:restriction>
      </xsd:simpleType>
    </xsd:element>
    <xsd:element name="Invited_Students" ma:index="21" nillable="true" ma:displayName="Invited Students" ma:internalName="Invited_Students">
      <xsd:simpleType>
        <xsd:restriction base="dms:Note">
          <xsd:maxLength value="255"/>
        </xsd:restriction>
      </xsd:simpleType>
    </xsd:element>
    <xsd:element name="Self_Registration_Enabled" ma:index="22" nillable="true" ma:displayName="Self Registration Enabled" ma:internalName="Self_Registration_Enabled">
      <xsd:simpleType>
        <xsd:restriction base="dms:Boolean"/>
      </xsd:simpleType>
    </xsd:element>
    <xsd:element name="Has_Teacher_Only_SectionGroup" ma:index="23" nillable="true" ma:displayName="Has Teacher Only SectionGroup" ma:internalName="Has_Teacher_Only_SectionGroup">
      <xsd:simpleType>
        <xsd:restriction base="dms:Boolean"/>
      </xsd:simpleType>
    </xsd:element>
    <xsd:element name="Is_Collaboration_Space_Locked" ma:index="24" nillable="true" ma:displayName="Is Collaboration Space Locked" ma:internalName="Is_Collaboration_Space_Locked">
      <xsd:simpleType>
        <xsd:restriction base="dms:Boolean"/>
      </xsd:simpleType>
    </xsd:element>
    <xsd:element name="MediaServiceAutoTags" ma:index="28" nillable="true" ma:displayName="MediaServiceAutoTags" ma:internalName="MediaServiceAutoTags" ma:readOnly="true">
      <xsd:simpleType>
        <xsd:restriction base="dms:Text"/>
      </xsd:simpleType>
    </xsd:element>
    <xsd:element name="MediaServiceDateTaken" ma:index="29" nillable="true" ma:displayName="MediaServiceDateTaken" ma:hidden="true" ma:internalName="MediaServiceDateTaken" ma:readOnly="true">
      <xsd:simpleType>
        <xsd:restriction base="dms:Text"/>
      </xsd:simpleType>
    </xsd:element>
    <xsd:element name="MediaServiceOCR" ma:index="30" nillable="true" ma:displayName="MediaServiceOCR" ma:internalName="MediaServiceOCR" ma:readOnly="true">
      <xsd:simpleType>
        <xsd:restriction base="dms:Note">
          <xsd:maxLength value="255"/>
        </xsd:restriction>
      </xsd:simpleType>
    </xsd:element>
    <xsd:element name="MediaServiceLocation" ma:index="31" nillable="true" ma:displayName="MediaServiceLocation" ma:internalName="MediaServiceLocation" ma:readOnly="true">
      <xsd:simpleType>
        <xsd:restriction base="dms:Text"/>
      </xsd:simpleType>
    </xsd:element>
    <xsd:element name="MigrationWizId" ma:index="32" nillable="true" ma:displayName="MigrationWizId" ma:internalName="MigrationWizId">
      <xsd:simpleType>
        <xsd:restriction base="dms:Text"/>
      </xsd:simpleType>
    </xsd:element>
    <xsd:element name="MigrationWizIdPermissions" ma:index="33" nillable="true" ma:displayName="MigrationWizIdPermissions" ma:internalName="MigrationWizIdPermissions">
      <xsd:simpleType>
        <xsd:restriction base="dms:Text"/>
      </xsd:simpleType>
    </xsd:element>
    <xsd:element name="MigrationWizIdPermissionLevels" ma:index="34" nillable="true" ma:displayName="MigrationWizIdPermissionLevels" ma:internalName="MigrationWizIdPermissionLevels">
      <xsd:simpleType>
        <xsd:restriction base="dms:Text"/>
      </xsd:simpleType>
    </xsd:element>
    <xsd:element name="MigrationWizIdDocumentLibraryPermissions" ma:index="35" nillable="true" ma:displayName="MigrationWizIdDocumentLibraryPermissions" ma:internalName="MigrationWizIdDocumentLibraryPermissions">
      <xsd:simpleType>
        <xsd:restriction base="dms:Text"/>
      </xsd:simpleType>
    </xsd:element>
    <xsd:element name="MigrationWizIdSecurityGroups" ma:index="36" nillable="true" ma:displayName="MigrationWizIdSecurityGroups" ma:internalName="MigrationWizIdSecurityGroups">
      <xsd:simpleType>
        <xsd:restriction base="dms:Text"/>
      </xsd:simpleType>
    </xsd:element>
    <xsd:element name="TeamsChannelId" ma:index="37" nillable="true" ma:displayName="Teams Channel Id" ma:internalName="TeamsChannelId">
      <xsd:simpleType>
        <xsd:restriction base="dms:Text"/>
      </xsd:simpleType>
    </xsd:element>
    <xsd:element name="IsNotebookLocked" ma:index="38" nillable="true" ma:displayName="Is Notebook Locked" ma:internalName="IsNotebookLocked">
      <xsd:simpleType>
        <xsd:restriction base="dms:Boolean"/>
      </xsd:simpleType>
    </xsd:element>
    <xsd:element name="MediaServiceEventHashCode" ma:index="39" nillable="true" ma:displayName="MediaServiceEventHashCode" ma:hidden="true" ma:internalName="MediaServiceEventHashCode" ma:readOnly="true">
      <xsd:simpleType>
        <xsd:restriction base="dms:Text"/>
      </xsd:simpleType>
    </xsd:element>
    <xsd:element name="MediaServiceGenerationTime" ma:index="40" nillable="true" ma:displayName="MediaServiceGenerationTime" ma:hidden="true" ma:internalName="MediaServiceGenerationTime" ma:readOnly="true">
      <xsd:simpleType>
        <xsd:restriction base="dms:Text"/>
      </xsd:simpleType>
    </xsd:element>
    <xsd:element name="Math_Settings" ma:index="41" nillable="true" ma:displayName="Math Settings" ma:internalName="Math_Settings">
      <xsd:simpleType>
        <xsd:restriction base="dms:Text"/>
      </xsd:simpleType>
    </xsd:element>
    <xsd:element name="Leaders" ma:index="42" nillable="true" ma:displayName="Leaders" ma:internalName="Lead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s" ma:index="43" nillable="true" ma:displayName="Members" ma:internalName="Memb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mber_Groups" ma:index="44" nillable="true" ma:displayName="Member Groups" ma:internalName="Member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Leaders" ma:index="45" nillable="true" ma:displayName="Invited Leaders" ma:internalName="Invited_Leaders">
      <xsd:simpleType>
        <xsd:restriction base="dms:Note">
          <xsd:maxLength value="255"/>
        </xsd:restriction>
      </xsd:simpleType>
    </xsd:element>
    <xsd:element name="Invited_Members" ma:index="46" nillable="true" ma:displayName="Invited Members" ma:internalName="Invited_Members">
      <xsd:simpleType>
        <xsd:restriction base="dms:Note">
          <xsd:maxLength value="255"/>
        </xsd:restriction>
      </xsd:simpleType>
    </xsd:element>
    <xsd:element name="Has_Leaders_Only_SectionGroup" ma:index="47" nillable="true" ma:displayName="Has Leaders Only SectionGroup" ma:internalName="Has_Leaders_Only_SectionGroup">
      <xsd:simpleType>
        <xsd:restriction base="dms:Boolean"/>
      </xsd:simpleType>
    </xsd:element>
    <xsd:element name="Distribution_Groups" ma:index="48" nillable="true" ma:displayName="Distribution Groups" ma:internalName="Distribution_Groups">
      <xsd:simpleType>
        <xsd:restriction base="dms:Note">
          <xsd:maxLength value="255"/>
        </xsd:restriction>
      </xsd:simpleType>
    </xsd:element>
    <xsd:element name="LMS_Mappings" ma:index="49" nillable="true" ma:displayName="LMS Mappings" ma:internalName="LMS_Mappings">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0f64154-3af9-4690-a522-47473411163e"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element name="SharingHintHash" ma:index="2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B615B0-5BCD-40A6-9535-82F4CCB54EB5}">
  <ds:schemaRefs>
    <ds:schemaRef ds:uri="http://schemas.microsoft.com/office/2006/metadata/properties"/>
    <ds:schemaRef ds:uri="http://schemas.microsoft.com/office/infopath/2007/PartnerControls"/>
    <ds:schemaRef ds:uri="55d3d3b6-dfdc-4f19-a72a-32b28454380c"/>
  </ds:schemaRefs>
</ds:datastoreItem>
</file>

<file path=customXml/itemProps2.xml><?xml version="1.0" encoding="utf-8"?>
<ds:datastoreItem xmlns:ds="http://schemas.openxmlformats.org/officeDocument/2006/customXml" ds:itemID="{F9769237-FA1A-4025-9B20-58CF968A82E9}">
  <ds:schemaRefs>
    <ds:schemaRef ds:uri="http://schemas.microsoft.com/sharepoint/v3/contenttype/forms"/>
  </ds:schemaRefs>
</ds:datastoreItem>
</file>

<file path=customXml/itemProps3.xml><?xml version="1.0" encoding="utf-8"?>
<ds:datastoreItem xmlns:ds="http://schemas.openxmlformats.org/officeDocument/2006/customXml" ds:itemID="{6EEF81D4-9ADB-4136-86AB-F4B05B090B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d3d3b6-dfdc-4f19-a72a-32b28454380c"/>
    <ds:schemaRef ds:uri="b0f64154-3af9-4690-a522-4747341116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FEAFB23-BC69-484F-A585-8F0F3E0CBA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6</TotalTime>
  <Pages>1</Pages>
  <Words>1426</Words>
  <Characters>8129</Characters>
  <Application>Microsoft Office Word</Application>
  <DocSecurity>0</DocSecurity>
  <Lines>67</Lines>
  <Paragraphs>19</Paragraphs>
  <ScaleCrop>false</ScaleCrop>
  <HeadingPairs>
    <vt:vector size="4" baseType="variant">
      <vt:variant>
        <vt:lpstr>Title</vt:lpstr>
      </vt:variant>
      <vt:variant>
        <vt:i4>1</vt:i4>
      </vt:variant>
      <vt:variant>
        <vt:lpstr>Headings</vt:lpstr>
      </vt:variant>
      <vt:variant>
        <vt:i4>12</vt:i4>
      </vt:variant>
    </vt:vector>
  </HeadingPairs>
  <TitlesOfParts>
    <vt:vector size="13" baseType="lpstr">
      <vt:lpstr/>
      <vt:lpstr>Introduction</vt:lpstr>
      <vt:lpstr>What goals did you set for your project?</vt:lpstr>
      <vt:lpstr>Did your group achieve the goals you set for your project?</vt:lpstr>
      <vt:lpstr>What will success for your project look like?</vt:lpstr>
      <vt:lpstr>How will you know that you have been successful?</vt:lpstr>
      <vt:lpstr>Describe the three (3) best qualities of your project.</vt:lpstr>
      <vt:lpstr>Describe the three (3) weak qualities of your project.</vt:lpstr>
      <vt:lpstr>If you could experience this project again, list five (5) activities you would c</vt:lpstr>
      <vt:lpstr>Discuss the skills that each member of the project team contributed to the final</vt:lpstr>
      <vt:lpstr>Describe how your project will support the United Nations in achieving their goa</vt:lpstr>
      <vt:lpstr>Additional comments or suggestions</vt:lpstr>
      <vt:lpstr>Conclusion</vt:lpstr>
    </vt:vector>
  </TitlesOfParts>
  <Company/>
  <LinksUpToDate>false</LinksUpToDate>
  <CharactersWithSpaces>9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Gillham (Lumen Christi College - Martin)</dc:creator>
  <cp:keywords/>
  <dc:description/>
  <cp:lastModifiedBy>Tanvir BHACHU (Lumen Christi College)</cp:lastModifiedBy>
  <cp:revision>8</cp:revision>
  <cp:lastPrinted>2019-11-15T06:14:00Z</cp:lastPrinted>
  <dcterms:created xsi:type="dcterms:W3CDTF">2019-11-12T14:55:00Z</dcterms:created>
  <dcterms:modified xsi:type="dcterms:W3CDTF">2019-11-15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3CA93F3F27354D8A98AF462EC5A375</vt:lpwstr>
  </property>
</Properties>
</file>